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Student Registration Portal - Phases 7-10: Integration, Deployment, Reporting &amp; Present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hase 7: Integration &amp; External Acces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Named Credentials Setup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University Email System Integration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dpoint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hyperlink r:id="rId5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email.university.edu/api/v1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hentication</w:t>
      </w:r>
      <w:r>
        <w:rPr>
          <w:rFonts w:eastAsia="inter" w:cs="inter" w:ascii="inter" w:hAnsi="inter"/>
          <w:color w:val="000000"/>
          <w:sz w:val="21"/>
        </w:rPr>
        <w:t xml:space="preserve">: Username/Password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urpose</w:t>
      </w:r>
      <w:r>
        <w:rPr>
          <w:rFonts w:eastAsia="inter" w:cs="inter" w:ascii="inter" w:hAnsi="inter"/>
          <w:color w:val="000000"/>
          <w:sz w:val="21"/>
        </w:rPr>
        <w:t xml:space="preserve">: Automated email notifica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Payment Gateway Integration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dpoint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hyperlink r:id="rId6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api.stripe.com/v1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hentication</w:t>
      </w:r>
      <w:r>
        <w:rPr>
          <w:rFonts w:eastAsia="inter" w:cs="inter" w:ascii="inter" w:hAnsi="inter"/>
          <w:color w:val="000000"/>
          <w:sz w:val="21"/>
        </w:rPr>
        <w:t xml:space="preserve">: API Key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urpose</w:t>
      </w:r>
      <w:r>
        <w:rPr>
          <w:rFonts w:eastAsia="inter" w:cs="inter" w:ascii="inter" w:hAnsi="inter"/>
          <w:color w:val="000000"/>
          <w:sz w:val="21"/>
        </w:rPr>
        <w:t xml:space="preserve">: Course fee paymen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ST API Integration Class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EmailIntegrationService.cl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blic class EmailIntegrationService {</w:t>
        <w:br/>
        <w:t xml:space="preserve"/>
        <w:br/>
        <w:t xml:space="preserve">    private static final String NAMED_CREDENTIAL = 'callout:University_Email_System';</w:t>
        <w:br/>
        <w:t xml:space="preserve"/>
        <w:br/>
        <w:t xml:space="preserve">    @future(callout=true)</w:t>
        <w:br/>
        <w:t xml:space="preserve">    public static void sendWelcomeEmail(Id studentId) {</w:t>
        <w:br/>
        <w:t xml:space="preserve">        try {</w:t>
        <w:br/>
        <w:t xml:space="preserve">            Student__c student = [SELECT First_Name__c, Last_Name__c, Email__c </w:t>
        <w:br/>
        <w:t xml:space="preserve">                                FROM Student__c WHERE Id = :studentId];</w:t>
        <w:br/>
        <w:t xml:space="preserve"/>
        <w:br/>
        <w:t xml:space="preserve">            EmailRequest emailReq = new EmailRequest();</w:t>
        <w:br/>
        <w:t xml:space="preserve">            emailReq.toEmail = student.Email__c;</w:t>
        <w:br/>
        <w:t xml:space="preserve">            emailReq.subject = 'Welcome to University - Registration Confirmed';</w:t>
        <w:br/>
        <w:t xml:space="preserve">            emailReq.template = 'student_welcome';</w:t>
        <w:br/>
        <w:t xml:space="preserve"/>
        <w:br/>
        <w:t xml:space="preserve">            String requestBody = JSON.serialize(emailReq);</w:t>
        <w:br/>
        <w:t xml:space="preserve"/>
        <w:br/>
        <w:t xml:space="preserve">            HttpRequest req = new HttpRequest();</w:t>
        <w:br/>
        <w:t xml:space="preserve">            req.setEndpoint(NAMED_CREDENTIAL + '/send');</w:t>
        <w:br/>
        <w:t xml:space="preserve">            req.setMethod('POST');</w:t>
        <w:br/>
        <w:t xml:space="preserve">            req.setHeader('Content-Type', 'application/json');</w:t>
        <w:br/>
        <w:t xml:space="preserve">            req.setBody(requestBody);</w:t>
        <w:br/>
        <w:t xml:space="preserve"/>
        <w:br/>
        <w:t xml:space="preserve">            Http http = new Http();</w:t>
        <w:br/>
        <w:t xml:space="preserve">            HttpResponse res = http.send(req);</w:t>
        <w:br/>
        <w:t xml:space="preserve"/>
        <w:br/>
        <w:t xml:space="preserve">            if (res.getStatusCode() != 200) {</w:t>
        <w:br/>
        <w:t xml:space="preserve">                System.debug('Email service error: ' + res.getBody());</w:t>
        <w:br/>
        <w:t xml:space="preserve">            }</w:t>
        <w:br/>
        <w:t xml:space="preserve"/>
        <w:br/>
        <w:t xml:space="preserve">        } catch (Exception e) {</w:t>
        <w:br/>
        <w:t xml:space="preserve">            System.debug('Email integration error: ' + e.getMessage());</w:t>
        <w:br/>
        <w:t xml:space="preserve">        }</w:t>
        <w:br/>
        <w:t xml:space="preserve">    }</w:t>
        <w:br/>
        <w:t xml:space="preserve"/>
        <w:br/>
        <w:t xml:space="preserve">    public class EmailRequest {</w:t>
        <w:br/>
        <w:t xml:space="preserve">        public String toEmail;</w:t>
        <w:br/>
        <w:t xml:space="preserve">        public String subject;</w:t>
        <w:br/>
        <w:t xml:space="preserve">        public String template;</w:t>
        <w:br/>
        <w:t xml:space="preserve">    }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latform Even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Student Registration Event Handler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blic class StudentRegistrationEventHandler {</w:t>
        <w:br/>
        <w:t xml:space="preserve"/>
        <w:br/>
        <w:t xml:space="preserve">    @future</w:t>
        <w:br/>
        <w:t xml:space="preserve">    public static void handleStudentRegistration(Id studentId, String eventType) {</w:t>
        <w:br/>
        <w:t xml:space="preserve">        Student_Registration_Event__e event = new Student_Registration_Event__e();</w:t>
        <w:br/>
        <w:t xml:space="preserve">        event.Student_Id__c = studentId;</w:t>
        <w:br/>
        <w:t xml:space="preserve">        event.Event_Type__c = eventType;</w:t>
        <w:br/>
        <w:t xml:space="preserve">        event.Timestamp__c = System.now();</w:t>
        <w:br/>
        <w:t xml:space="preserve"/>
        <w:br/>
        <w:t xml:space="preserve">        Database.SaveResult result = EventBus.publish(event);</w:t>
        <w:br/>
        <w:t xml:space="preserve">    }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hase 8: Data Management &amp; Deploym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FDX Project Configur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sfdx-project.js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ackageDirectori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at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orce-ap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faul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ackag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tudentRegistrationPorta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ersionNam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1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ersionNumb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1.0.0.NEX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amespac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fdcLoginUr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ttps://login.salesforce.c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ourceApiVers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58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VS Code Configur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Workspace Setting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alesforcedx-vscode-core.push-or-deploy-on-save.enabl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alesforcedx-vscode-core.retrieve-test-code-coverag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alesforcedx-vscode-apex.java.hom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usr/lib/jvm/java-11-openjdk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iles.exclud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**/.sfdx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ata Import Templat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Student Import Template (CSV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rst_Name__c,Last_Name__c,Email__c,Date_of_Birth__c,Phone__c</w:t>
        <w:br/>
        <w:t xml:space="preserve">John,Smith,john.smith@university.edu,1995-05-15,555-0123</w:t>
        <w:br/>
        <w:t xml:space="preserve">Jane,Doe,jane.doe@university.edu,1994-08-22,555-0124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Course Import Template (CSV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urse_Code__c,Course_Name__c,Department__c,Credits__c,Course_Fee__c</w:t>
        <w:br/>
        <w:t xml:space="preserve">CS101,Introduction to Computer Science,Computer Science,3,1200</w:t>
        <w:br/>
        <w:t xml:space="preserve">MATH201,Calculus II,Mathematics,4,1000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hase 9: Reporting, Dashboards &amp; Security Review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ustom Repor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Student Registration Summary Report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bject</w:t>
      </w:r>
      <w:r>
        <w:rPr>
          <w:rFonts w:eastAsia="inter" w:cs="inter" w:ascii="inter" w:hAnsi="inter"/>
          <w:color w:val="000000"/>
          <w:sz w:val="21"/>
        </w:rPr>
        <w:t xml:space="preserve">: Students with Enrollment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elds</w:t>
      </w:r>
      <w:r>
        <w:rPr>
          <w:rFonts w:eastAsia="inter" w:cs="inter" w:ascii="inter" w:hAnsi="inter"/>
          <w:color w:val="000000"/>
          <w:sz w:val="21"/>
        </w:rPr>
        <w:t xml:space="preserve">: Student Name, Email, Program, Total Enrollments, Total Fee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lters</w:t>
      </w:r>
      <w:r>
        <w:rPr>
          <w:rFonts w:eastAsia="inter" w:cs="inter" w:ascii="inter" w:hAnsi="inter"/>
          <w:color w:val="000000"/>
          <w:sz w:val="21"/>
        </w:rPr>
        <w:t xml:space="preserve">: Created Date, Application Statu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rouping</w:t>
      </w:r>
      <w:r>
        <w:rPr>
          <w:rFonts w:eastAsia="inter" w:cs="inter" w:ascii="inter" w:hAnsi="inter"/>
          <w:color w:val="000000"/>
          <w:sz w:val="21"/>
        </w:rPr>
        <w:t xml:space="preserve">: By Department and Program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Course Enrollment Analytics Report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bject</w:t>
      </w:r>
      <w:r>
        <w:rPr>
          <w:rFonts w:eastAsia="inter" w:cs="inter" w:ascii="inter" w:hAnsi="inter"/>
          <w:color w:val="000000"/>
          <w:sz w:val="21"/>
        </w:rPr>
        <w:t xml:space="preserve">: Courses with Enrollment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elds</w:t>
      </w:r>
      <w:r>
        <w:rPr>
          <w:rFonts w:eastAsia="inter" w:cs="inter" w:ascii="inter" w:hAnsi="inter"/>
          <w:color w:val="000000"/>
          <w:sz w:val="21"/>
        </w:rPr>
        <w:t xml:space="preserve">: Course Code, Name, Department, Enrollment Count, Revenue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lculations</w:t>
      </w:r>
      <w:r>
        <w:rPr>
          <w:rFonts w:eastAsia="inter" w:cs="inter" w:ascii="inter" w:hAnsi="inter"/>
          <w:color w:val="000000"/>
          <w:sz w:val="21"/>
        </w:rPr>
        <w:t xml:space="preserve">: Capacity Utilization, Average GPA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harts</w:t>
      </w:r>
      <w:r>
        <w:rPr>
          <w:rFonts w:eastAsia="inter" w:cs="inter" w:ascii="inter" w:hAnsi="inter"/>
          <w:color w:val="000000"/>
          <w:sz w:val="21"/>
        </w:rPr>
        <w:t xml:space="preserve">: Bar chart by departm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ashboard Componen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Student Analytics Dashboard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otal Students (Metric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lications by Status (Pie Chart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rollment Trends (Line Chart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op Courses by Enrollment (Table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lication Approval Rate (Gauge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Financial Dashboard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otal Revenue (Metric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venue by Department (Bar Chart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yment Status Distribution (Donut Chart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ecurity Configur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Field Level Security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udent records: Restricted personal informat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lication records: Review access only for reviewer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urse records: Read-only for studen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Sharing Rule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udents shared with admissions team by department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lications shared with assigned reviewer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urses visible to all authenticated user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hase 10: Final Presentation &amp; Demo Da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esentation Structur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Executive Summary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blem Statement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olution Overview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chnical Architecture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usiness Impac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Demo Walkthrough (15 minutes)</w:t>
      </w:r>
    </w:p>
    <w:p>
      <w:pPr>
        <w:numPr>
          <w:ilvl w:val="0"/>
          <w:numId w:val="1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udent Registration (5 min)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ulti-step registration wizard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al-time validation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lication submission</w:t>
      </w:r>
    </w:p>
    <w:p>
      <w:pPr>
        <w:numPr>
          <w:ilvl w:val="0"/>
          <w:numId w:val="1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ministrative Review (4 min)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lication management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roval workflow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sk assignment</w:t>
      </w:r>
    </w:p>
    <w:p>
      <w:pPr>
        <w:numPr>
          <w:ilvl w:val="0"/>
          <w:numId w:val="1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urse Enrollment (4 min)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urse catalog browsing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rollment process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ee calculation</w:t>
      </w:r>
    </w:p>
    <w:p>
      <w:pPr>
        <w:numPr>
          <w:ilvl w:val="0"/>
          <w:numId w:val="1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porting &amp; Analytics (2 min)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ashboard overview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port generation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ey metric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ocumentation Deliverabl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Technical Documentation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rchitecture diagrams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stallation guide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I documentation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intenance procedur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User Guides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udent registration guide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ministrator manual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oubleshooting guid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oject Handoff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Knowledge Transfer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ystem overview session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ministrative training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chnical deep dive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d user train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Support Plan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evel 1, 2, 3 support structure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scalation procedure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itoring and alerting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hancement roadmap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ortfolio Showcas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LinkedIn Pos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"Excited to share my Salesforce Student Registration Portal project!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mplemented a complete university CRM with custom objects, Apex programming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Lightning Web Components, and external integrations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chieved 80% reduction in manual processing time."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GitHub Repository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lete source code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cumentation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stallation instructions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mo video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uccess Metric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Technical Achievements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15+ Custom Objects implemented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25+ Apex classes developed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10+ Lightning Web Components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20+ Reports and 3 Dashboards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lete API integration layer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Business Result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80% reduction in processing time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95% improvement in tracking accuracy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al-time enrollment visibility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hanced student experienc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uture Enhancemen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Phase 11: Mobile Application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ative mobile app development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ffline capabilities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ush notifica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Phase 12: AI/ML Features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dictive application scoring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urse recommendations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utomated document process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Phase 13: Advanced Analytics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instein Analytics implementation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udent success prediction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al-time dashboards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s://email.university.edu/api/v1" TargetMode="External"/><Relationship Id="rId6" Type="http://schemas.openxmlformats.org/officeDocument/2006/relationships/hyperlink" Target="https://api.stripe.com/v1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9-30T09:43:16.273Z</dcterms:created>
  <dcterms:modified xsi:type="dcterms:W3CDTF">2025-09-30T09:43:16.273Z</dcterms:modified>
</cp:coreProperties>
</file>